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jardin de pringtemps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linalool, linalyl acetate, LIMONE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8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8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s-3-hexen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5405-77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5-745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Acute 1, H400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marillo. 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polvo. Floral. 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 mg/kg de peso corporal Animal: rat, Guideline: OECD Guideline 422 (Combined Repeated Dose Toxicity Study with the Reproduction / Developmental Toxicity Screening Test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jardin de pringtemp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65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1 mg/l Test organisms (species): Desmodesmus subspicatus (previous name: Scenedesmus subspicatus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8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jardin de pringtemp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linalyl acetat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linalool, linalyl acetate, LIMONEN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jardin de pringtemp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jardin de pringtemp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9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BF967C-E886-48DC-B328-6405E35C7723}"/>
</file>

<file path=customXml/itemProps3.xml><?xml version="1.0" encoding="utf-8"?>
<ds:datastoreItem xmlns:ds="http://schemas.openxmlformats.org/officeDocument/2006/customXml" ds:itemID="{D6ECF4B5-65FC-4FC6-BD62-72A11870BACC}"/>
</file>

<file path=customXml/itemProps4.xml><?xml version="1.0" encoding="utf-8"?>
<ds:datastoreItem xmlns:ds="http://schemas.openxmlformats.org/officeDocument/2006/customXml" ds:itemID="{995B599E-881D-447B-9BDE-D5821C540F7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